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16E3B" w14:textId="755316AF" w:rsidR="0091515B" w:rsidRPr="00334E91" w:rsidRDefault="0091515B" w:rsidP="00334E91">
      <w:pPr>
        <w:jc w:val="center"/>
        <w:rPr>
          <w:b/>
          <w:bCs/>
          <w:sz w:val="40"/>
          <w:szCs w:val="40"/>
        </w:rPr>
      </w:pPr>
    </w:p>
    <w:p w14:paraId="0F9A353B" w14:textId="71913078" w:rsidR="00EE74FB" w:rsidRDefault="00334E91" w:rsidP="00334E91">
      <w:pPr>
        <w:jc w:val="center"/>
        <w:rPr>
          <w:b/>
          <w:bCs/>
          <w:sz w:val="40"/>
          <w:szCs w:val="40"/>
        </w:rPr>
      </w:pPr>
      <w:r w:rsidRPr="00334E91">
        <w:rPr>
          <w:b/>
          <w:bCs/>
          <w:sz w:val="40"/>
          <w:szCs w:val="40"/>
        </w:rPr>
        <w:t xml:space="preserve">Installation Guide for </w:t>
      </w:r>
      <w:proofErr w:type="spellStart"/>
      <w:r w:rsidRPr="00334E91">
        <w:rPr>
          <w:b/>
          <w:bCs/>
          <w:sz w:val="40"/>
          <w:szCs w:val="40"/>
        </w:rPr>
        <w:t>EditX</w:t>
      </w:r>
      <w:proofErr w:type="spellEnd"/>
    </w:p>
    <w:p w14:paraId="69FD6DBE" w14:textId="35335225" w:rsidR="00E640F0" w:rsidRPr="00E640F0" w:rsidRDefault="00E640F0" w:rsidP="00E640F0">
      <w:pPr>
        <w:rPr>
          <w:sz w:val="28"/>
          <w:szCs w:val="28"/>
        </w:rPr>
      </w:pPr>
      <w:r w:rsidRPr="00E640F0">
        <w:rPr>
          <w:sz w:val="28"/>
          <w:szCs w:val="28"/>
        </w:rPr>
        <w:t xml:space="preserve">For XML labs we will use </w:t>
      </w:r>
      <w:proofErr w:type="spellStart"/>
      <w:r w:rsidRPr="00E640F0">
        <w:rPr>
          <w:sz w:val="28"/>
          <w:szCs w:val="28"/>
        </w:rPr>
        <w:t>EditX</w:t>
      </w:r>
      <w:proofErr w:type="spellEnd"/>
      <w:r w:rsidRPr="00E640F0">
        <w:rPr>
          <w:sz w:val="28"/>
          <w:szCs w:val="28"/>
        </w:rPr>
        <w:t xml:space="preserve"> XML editor. </w:t>
      </w:r>
    </w:p>
    <w:p w14:paraId="0CE338A6" w14:textId="437C87DF" w:rsidR="00E640F0" w:rsidRPr="00E640F0" w:rsidRDefault="00E640F0" w:rsidP="00E640F0">
      <w:pPr>
        <w:rPr>
          <w:sz w:val="28"/>
          <w:szCs w:val="28"/>
        </w:rPr>
      </w:pPr>
      <w:r w:rsidRPr="00E640F0">
        <w:rPr>
          <w:sz w:val="28"/>
          <w:szCs w:val="28"/>
        </w:rPr>
        <w:t xml:space="preserve">Trial version is available for one month, that will be sufficient for this module. </w:t>
      </w:r>
    </w:p>
    <w:p w14:paraId="52F3246A" w14:textId="78371988" w:rsidR="00EE74FB" w:rsidRPr="00814B35" w:rsidRDefault="00EE74FB">
      <w:pPr>
        <w:rPr>
          <w:sz w:val="28"/>
          <w:szCs w:val="28"/>
        </w:rPr>
      </w:pPr>
      <w:r w:rsidRPr="00814B35">
        <w:rPr>
          <w:sz w:val="28"/>
          <w:szCs w:val="28"/>
        </w:rPr>
        <w:t xml:space="preserve">Download </w:t>
      </w:r>
      <w:proofErr w:type="spellStart"/>
      <w:r w:rsidRPr="00814B35">
        <w:rPr>
          <w:sz w:val="28"/>
          <w:szCs w:val="28"/>
        </w:rPr>
        <w:t>EditX</w:t>
      </w:r>
      <w:proofErr w:type="spellEnd"/>
      <w:r w:rsidRPr="00814B35">
        <w:rPr>
          <w:sz w:val="28"/>
          <w:szCs w:val="28"/>
        </w:rPr>
        <w:t xml:space="preserve"> from the following URL:</w:t>
      </w:r>
    </w:p>
    <w:p w14:paraId="7A0ADB87" w14:textId="67DD6BCA" w:rsidR="00EE74FB" w:rsidRDefault="00EE74FB">
      <w:pPr>
        <w:rPr>
          <w:sz w:val="28"/>
          <w:szCs w:val="28"/>
        </w:rPr>
      </w:pPr>
      <w:hyperlink r:id="rId4" w:history="1">
        <w:r w:rsidRPr="00814B35">
          <w:rPr>
            <w:rStyle w:val="Hyperlink"/>
            <w:sz w:val="28"/>
            <w:szCs w:val="28"/>
          </w:rPr>
          <w:t>https://www.editix.com/download.html</w:t>
        </w:r>
      </w:hyperlink>
    </w:p>
    <w:p w14:paraId="347D026B" w14:textId="7ADEBCDB" w:rsidR="00814B35" w:rsidRPr="00814B35" w:rsidRDefault="00814B35">
      <w:pPr>
        <w:rPr>
          <w:sz w:val="28"/>
          <w:szCs w:val="28"/>
        </w:rPr>
      </w:pPr>
      <w:r>
        <w:rPr>
          <w:sz w:val="28"/>
          <w:szCs w:val="28"/>
        </w:rPr>
        <w:t xml:space="preserve">Scroll down to read instruction carefully, based on your OS type. </w:t>
      </w:r>
    </w:p>
    <w:p w14:paraId="1CA26A3F" w14:textId="072D7A29" w:rsidR="00EE74FB" w:rsidRPr="00814B35" w:rsidRDefault="00EE74FB">
      <w:pPr>
        <w:rPr>
          <w:sz w:val="28"/>
          <w:szCs w:val="28"/>
        </w:rPr>
      </w:pPr>
      <w:r w:rsidRPr="00814B35">
        <w:rPr>
          <w:sz w:val="28"/>
          <w:szCs w:val="28"/>
        </w:rPr>
        <w:t>Select version based on your OS:</w:t>
      </w:r>
    </w:p>
    <w:p w14:paraId="1445A696" w14:textId="275C98C7" w:rsidR="00EE74FB" w:rsidRDefault="00EE74FB">
      <w:r>
        <w:rPr>
          <w:noProof/>
        </w:rPr>
        <w:drawing>
          <wp:inline distT="0" distB="0" distL="0" distR="0" wp14:anchorId="527A87A6" wp14:editId="4F75DA77">
            <wp:extent cx="5943600" cy="1583055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39753" w14:textId="5C94109F" w:rsidR="00295E3C" w:rsidRPr="00EE74FB" w:rsidRDefault="00295E3C" w:rsidP="00295E3C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</w:pPr>
      <w:r w:rsidRPr="00EE74FB"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  <w:t xml:space="preserve">Installing </w:t>
      </w:r>
      <w:r w:rsidR="003A07AA"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  <w:t>on</w:t>
      </w:r>
      <w:r w:rsidRPr="00EE74FB"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  <w:t xml:space="preserve"> </w:t>
      </w:r>
      <w:r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  <w:t>Windows</w:t>
      </w:r>
    </w:p>
    <w:p w14:paraId="4D951D5B" w14:textId="5075CC6C" w:rsidR="00295E3C" w:rsidRDefault="00295E3C" w:rsidP="00EE74FB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</w:pPr>
    </w:p>
    <w:p w14:paraId="5230285F" w14:textId="0D223642" w:rsidR="009F788B" w:rsidRPr="009F788B" w:rsidRDefault="009F788B" w:rsidP="009F78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9F788B">
        <w:rPr>
          <w:rFonts w:ascii="Arial" w:eastAsia="Times New Roman" w:hAnsi="Arial" w:cs="Arial"/>
          <w:color w:val="363636"/>
          <w:sz w:val="24"/>
          <w:szCs w:val="24"/>
        </w:rPr>
        <w:t xml:space="preserve">Download executable based on type of your OS. </w:t>
      </w:r>
    </w:p>
    <w:p w14:paraId="16E08EA1" w14:textId="0BC9710F" w:rsidR="009F788B" w:rsidRDefault="009F788B" w:rsidP="009F78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9F788B">
        <w:rPr>
          <w:rFonts w:ascii="Arial" w:eastAsia="Times New Roman" w:hAnsi="Arial" w:cs="Arial"/>
          <w:color w:val="363636"/>
          <w:sz w:val="24"/>
          <w:szCs w:val="24"/>
        </w:rPr>
        <w:t xml:space="preserve">Right click exe and run as administrator. </w:t>
      </w:r>
    </w:p>
    <w:p w14:paraId="4A02F68F" w14:textId="6EB9A8EF" w:rsidR="00022071" w:rsidRDefault="00022071" w:rsidP="009F78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</w:p>
    <w:p w14:paraId="6392C29F" w14:textId="51B5665E" w:rsidR="00022071" w:rsidRDefault="00022071" w:rsidP="009F78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>
        <w:rPr>
          <w:rFonts w:ascii="Arial" w:eastAsia="Times New Roman" w:hAnsi="Arial" w:cs="Arial"/>
          <w:color w:val="363636"/>
          <w:sz w:val="24"/>
          <w:szCs w:val="24"/>
        </w:rPr>
        <w:t>Upon running following interface should be shown:</w:t>
      </w:r>
    </w:p>
    <w:p w14:paraId="3724FA3E" w14:textId="20A0EB0D" w:rsidR="00022071" w:rsidRDefault="00022071" w:rsidP="009F78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</w:p>
    <w:p w14:paraId="586612FC" w14:textId="4DADA171" w:rsidR="00022071" w:rsidRPr="009F788B" w:rsidRDefault="00022071" w:rsidP="009F78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173C4E" wp14:editId="302359A2">
            <wp:extent cx="5943600" cy="303530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2C95D" w14:textId="77777777" w:rsidR="00295E3C" w:rsidRDefault="00295E3C" w:rsidP="00EE74FB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</w:pPr>
    </w:p>
    <w:p w14:paraId="37CFB664" w14:textId="77777777" w:rsidR="008D6EF2" w:rsidRDefault="008D6EF2" w:rsidP="00EE74FB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</w:pPr>
    </w:p>
    <w:p w14:paraId="5DF271ED" w14:textId="074D33FA" w:rsidR="00EE74FB" w:rsidRPr="00EE74FB" w:rsidRDefault="00EE74FB" w:rsidP="00EE74FB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</w:pPr>
      <w:r w:rsidRPr="00EE74FB">
        <w:rPr>
          <w:rFonts w:ascii="Arial" w:eastAsia="Times New Roman" w:hAnsi="Arial" w:cs="Arial"/>
          <w:b/>
          <w:bCs/>
          <w:color w:val="23547A"/>
          <w:kern w:val="36"/>
          <w:sz w:val="32"/>
          <w:szCs w:val="32"/>
        </w:rPr>
        <w:t>Installing the ZIP version for Mac OS X</w:t>
      </w:r>
    </w:p>
    <w:p w14:paraId="3909817E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18"/>
          <w:szCs w:val="18"/>
        </w:rPr>
      </w:pPr>
      <w:r w:rsidRPr="00EE74FB">
        <w:rPr>
          <w:rFonts w:ascii="Arial" w:eastAsia="Times New Roman" w:hAnsi="Arial" w:cs="Arial"/>
          <w:color w:val="363636"/>
          <w:sz w:val="18"/>
          <w:szCs w:val="18"/>
        </w:rPr>
        <w:t> </w:t>
      </w:r>
    </w:p>
    <w:p w14:paraId="3CB983EF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18"/>
          <w:szCs w:val="18"/>
        </w:rPr>
        <w:t xml:space="preserve">1. </w:t>
      </w:r>
      <w:r w:rsidRPr="00EE74FB">
        <w:rPr>
          <w:rFonts w:ascii="Arial" w:eastAsia="Times New Roman" w:hAnsi="Arial" w:cs="Arial"/>
          <w:color w:val="363636"/>
          <w:sz w:val="24"/>
          <w:szCs w:val="24"/>
        </w:rPr>
        <w:t>Get from the </w:t>
      </w:r>
      <w:hyperlink r:id="rId7" w:history="1">
        <w:r w:rsidRPr="00EE74FB">
          <w:rPr>
            <w:rFonts w:ascii="Arial" w:eastAsia="Times New Roman" w:hAnsi="Arial" w:cs="Arial"/>
            <w:color w:val="0E2156"/>
            <w:sz w:val="24"/>
            <w:szCs w:val="24"/>
            <w:u w:val="single"/>
          </w:rPr>
          <w:t>download</w:t>
        </w:r>
      </w:hyperlink>
      <w:r w:rsidRPr="00EE74FB">
        <w:rPr>
          <w:rFonts w:ascii="Arial" w:eastAsia="Times New Roman" w:hAnsi="Arial" w:cs="Arial"/>
          <w:color w:val="363636"/>
          <w:sz w:val="24"/>
          <w:szCs w:val="24"/>
        </w:rPr>
        <w:t> page </w:t>
      </w:r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the latest ZIP version</w:t>
      </w:r>
    </w:p>
    <w:p w14:paraId="34073467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13721F53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2. Unzip the file. We suppose for this example, this document is located inside the </w:t>
      </w:r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Downloads/editix2021</w:t>
      </w:r>
      <w:r w:rsidRPr="00EE74FB">
        <w:rPr>
          <w:rFonts w:ascii="Arial" w:eastAsia="Times New Roman" w:hAnsi="Arial" w:cs="Arial"/>
          <w:color w:val="363636"/>
          <w:sz w:val="24"/>
          <w:szCs w:val="24"/>
        </w:rPr>
        <w:t> directory from your </w:t>
      </w:r>
      <w:proofErr w:type="gramStart"/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Home</w:t>
      </w:r>
      <w:proofErr w:type="gramEnd"/>
      <w:r w:rsidRPr="00EE74FB">
        <w:rPr>
          <w:rFonts w:ascii="Arial" w:eastAsia="Times New Roman" w:hAnsi="Arial" w:cs="Arial"/>
          <w:color w:val="363636"/>
          <w:sz w:val="24"/>
          <w:szCs w:val="24"/>
        </w:rPr>
        <w:t xml:space="preserve"> directory. You can put it </w:t>
      </w:r>
      <w:proofErr w:type="gramStart"/>
      <w:r w:rsidRPr="00EE74FB">
        <w:rPr>
          <w:rFonts w:ascii="Arial" w:eastAsia="Times New Roman" w:hAnsi="Arial" w:cs="Arial"/>
          <w:color w:val="363636"/>
          <w:sz w:val="24"/>
          <w:szCs w:val="24"/>
        </w:rPr>
        <w:t>anywhere !</w:t>
      </w:r>
      <w:proofErr w:type="gramEnd"/>
    </w:p>
    <w:p w14:paraId="1C2866B5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54F8E008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3. Open a terminal and use the following commands for changing the attribute of the file </w:t>
      </w:r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editix.sh</w:t>
      </w:r>
      <w:r w:rsidRPr="00EE74FB">
        <w:rPr>
          <w:rFonts w:ascii="Arial" w:eastAsia="Times New Roman" w:hAnsi="Arial" w:cs="Arial"/>
          <w:color w:val="363636"/>
          <w:sz w:val="24"/>
          <w:szCs w:val="24"/>
        </w:rPr>
        <w:t> to be executed. We use here ~/</w:t>
      </w:r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Downloads/editix2021</w:t>
      </w:r>
      <w:r w:rsidRPr="00EE74FB">
        <w:rPr>
          <w:rFonts w:ascii="Arial" w:eastAsia="Times New Roman" w:hAnsi="Arial" w:cs="Arial"/>
          <w:color w:val="363636"/>
          <w:sz w:val="24"/>
          <w:szCs w:val="24"/>
        </w:rPr>
        <w:t> for the folder as an example, you can choose another name.</w:t>
      </w:r>
    </w:p>
    <w:p w14:paraId="6AB7682C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192454F3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cd ~/Downloads/editix2021/bin</w:t>
      </w:r>
    </w:p>
    <w:p w14:paraId="21DBB683" w14:textId="00536BA7" w:rsid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63636"/>
          <w:sz w:val="24"/>
          <w:szCs w:val="24"/>
        </w:rPr>
      </w:pPr>
      <w:proofErr w:type="spellStart"/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chmod</w:t>
      </w:r>
      <w:proofErr w:type="spellEnd"/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 xml:space="preserve"> </w:t>
      </w:r>
      <w:proofErr w:type="spellStart"/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u+x</w:t>
      </w:r>
      <w:proofErr w:type="spellEnd"/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 xml:space="preserve"> editix.sh</w:t>
      </w:r>
    </w:p>
    <w:p w14:paraId="1B55A0F0" w14:textId="5D084EDC" w:rsidR="00295E3C" w:rsidRPr="00EE74FB" w:rsidRDefault="00295E3C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>
        <w:rPr>
          <w:rFonts w:ascii="Arial" w:hAnsi="Arial" w:cs="Arial"/>
          <w:color w:val="202124"/>
          <w:shd w:val="clear" w:color="auto" w:fill="FFFFFF"/>
        </w:rPr>
        <w:t>“</w:t>
      </w:r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chmod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u+x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file mean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add the executable bit to the owner of the file while ignoring the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umask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 (Your mod will be set, no question).</w:t>
      </w:r>
    </w:p>
    <w:p w14:paraId="04F576F7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57E19E1F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 xml:space="preserve">Once this operation is done, you can execute </w:t>
      </w:r>
      <w:proofErr w:type="spellStart"/>
      <w:r w:rsidRPr="00EE74FB">
        <w:rPr>
          <w:rFonts w:ascii="Arial" w:eastAsia="Times New Roman" w:hAnsi="Arial" w:cs="Arial"/>
          <w:color w:val="363636"/>
          <w:sz w:val="24"/>
          <w:szCs w:val="24"/>
        </w:rPr>
        <w:t>editix</w:t>
      </w:r>
      <w:proofErr w:type="spellEnd"/>
      <w:r w:rsidRPr="00EE74FB">
        <w:rPr>
          <w:rFonts w:ascii="Arial" w:eastAsia="Times New Roman" w:hAnsi="Arial" w:cs="Arial"/>
          <w:color w:val="363636"/>
          <w:sz w:val="24"/>
          <w:szCs w:val="24"/>
        </w:rPr>
        <w:t xml:space="preserve"> using </w:t>
      </w:r>
      <w:r w:rsidRPr="00EE74FB">
        <w:rPr>
          <w:rFonts w:ascii="Arial" w:eastAsia="Times New Roman" w:hAnsi="Arial" w:cs="Arial"/>
          <w:b/>
          <w:bCs/>
          <w:color w:val="363636"/>
          <w:sz w:val="24"/>
          <w:szCs w:val="24"/>
        </w:rPr>
        <w:t>editix.sh</w:t>
      </w:r>
      <w:r w:rsidRPr="00EE74FB">
        <w:rPr>
          <w:rFonts w:ascii="Arial" w:eastAsia="Times New Roman" w:hAnsi="Arial" w:cs="Arial"/>
          <w:color w:val="363636"/>
          <w:sz w:val="24"/>
          <w:szCs w:val="24"/>
        </w:rPr>
        <w:t> inside the bin directory. You may also run it from the terminal with "./editix.sh".</w:t>
      </w:r>
    </w:p>
    <w:p w14:paraId="057BF48A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7F610D79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 xml:space="preserve">You can run it after as any mac </w:t>
      </w:r>
      <w:proofErr w:type="spellStart"/>
      <w:r w:rsidRPr="00EE74FB">
        <w:rPr>
          <w:rFonts w:ascii="Arial" w:eastAsia="Times New Roman" w:hAnsi="Arial" w:cs="Arial"/>
          <w:color w:val="363636"/>
          <w:sz w:val="24"/>
          <w:szCs w:val="24"/>
        </w:rPr>
        <w:t>os</w:t>
      </w:r>
      <w:proofErr w:type="spellEnd"/>
      <w:r w:rsidRPr="00EE74FB">
        <w:rPr>
          <w:rFonts w:ascii="Arial" w:eastAsia="Times New Roman" w:hAnsi="Arial" w:cs="Arial"/>
          <w:color w:val="363636"/>
          <w:sz w:val="24"/>
          <w:szCs w:val="24"/>
        </w:rPr>
        <w:t xml:space="preserve"> x applications, you don't have to use the terminal for running it.</w:t>
      </w:r>
    </w:p>
    <w:p w14:paraId="494ED5C4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706B8EF3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proofErr w:type="spellStart"/>
      <w:r w:rsidRPr="00EE74FB">
        <w:rPr>
          <w:rFonts w:ascii="Arial" w:eastAsia="Times New Roman" w:hAnsi="Arial" w:cs="Arial"/>
          <w:color w:val="363636"/>
          <w:sz w:val="24"/>
          <w:szCs w:val="24"/>
        </w:rPr>
        <w:t>Editix</w:t>
      </w:r>
      <w:proofErr w:type="spellEnd"/>
      <w:r w:rsidRPr="00EE74FB">
        <w:rPr>
          <w:rFonts w:ascii="Arial" w:eastAsia="Times New Roman" w:hAnsi="Arial" w:cs="Arial"/>
          <w:color w:val="363636"/>
          <w:sz w:val="24"/>
          <w:szCs w:val="24"/>
        </w:rPr>
        <w:t xml:space="preserve"> is now started. </w:t>
      </w:r>
      <w:proofErr w:type="gramStart"/>
      <w:r w:rsidRPr="00EE74FB">
        <w:rPr>
          <w:rFonts w:ascii="Arial" w:eastAsia="Times New Roman" w:hAnsi="Arial" w:cs="Arial"/>
          <w:color w:val="363636"/>
          <w:sz w:val="24"/>
          <w:szCs w:val="24"/>
        </w:rPr>
        <w:t>Congratulation !</w:t>
      </w:r>
      <w:proofErr w:type="gramEnd"/>
    </w:p>
    <w:p w14:paraId="6957FCCE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6F8A66D7" w14:textId="4AD055AC" w:rsidR="00EE74FB" w:rsidRPr="00D85E49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  <w:r w:rsidRPr="00D85E49">
        <w:rPr>
          <w:rFonts w:ascii="Arial" w:eastAsia="Times New Roman" w:hAnsi="Arial" w:cs="Arial"/>
          <w:b/>
          <w:bCs/>
          <w:i/>
          <w:iCs/>
          <w:color w:val="363636"/>
          <w:sz w:val="24"/>
          <w:szCs w:val="24"/>
        </w:rPr>
        <w:t>NOTE:</w:t>
      </w:r>
      <w:r w:rsidRPr="00D85E49">
        <w:rPr>
          <w:rFonts w:ascii="Arial" w:eastAsia="Times New Roman" w:hAnsi="Arial" w:cs="Arial"/>
          <w:color w:val="363636"/>
          <w:sz w:val="24"/>
          <w:szCs w:val="24"/>
        </w:rPr>
        <w:t xml:space="preserve"> you need Java Run time environment to install </w:t>
      </w:r>
      <w:proofErr w:type="spellStart"/>
      <w:r w:rsidRPr="00D85E49">
        <w:rPr>
          <w:rFonts w:ascii="Arial" w:eastAsia="Times New Roman" w:hAnsi="Arial" w:cs="Arial"/>
          <w:color w:val="363636"/>
          <w:sz w:val="24"/>
          <w:szCs w:val="24"/>
        </w:rPr>
        <w:t>EditX</w:t>
      </w:r>
      <w:proofErr w:type="spellEnd"/>
      <w:r w:rsidRPr="00D85E49">
        <w:rPr>
          <w:rFonts w:ascii="Arial" w:eastAsia="Times New Roman" w:hAnsi="Arial" w:cs="Arial"/>
          <w:color w:val="363636"/>
          <w:sz w:val="24"/>
          <w:szCs w:val="24"/>
        </w:rPr>
        <w:t>.</w:t>
      </w:r>
    </w:p>
    <w:p w14:paraId="357387C5" w14:textId="53E75D17" w:rsidR="00EE74FB" w:rsidRPr="00D85E49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D85E49">
        <w:rPr>
          <w:rFonts w:ascii="Arial" w:eastAsia="Times New Roman" w:hAnsi="Arial" w:cs="Arial"/>
          <w:color w:val="363636"/>
          <w:sz w:val="24"/>
          <w:szCs w:val="24"/>
        </w:rPr>
        <w:t xml:space="preserve">Check java version using following command </w:t>
      </w:r>
      <w:r w:rsidR="00D85E49" w:rsidRPr="00D85E49">
        <w:rPr>
          <w:rFonts w:ascii="Arial" w:eastAsia="Times New Roman" w:hAnsi="Arial" w:cs="Arial"/>
          <w:color w:val="363636"/>
          <w:sz w:val="24"/>
          <w:szCs w:val="24"/>
        </w:rPr>
        <w:t>inside your console(terminal)</w:t>
      </w:r>
    </w:p>
    <w:p w14:paraId="6DEB1EC8" w14:textId="7008E048" w:rsidR="00D85E49" w:rsidRPr="00D85E49" w:rsidRDefault="00D85E49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</w:p>
    <w:p w14:paraId="1F910D4A" w14:textId="1AB78F5A" w:rsidR="00D85E49" w:rsidRPr="00EE74FB" w:rsidRDefault="00D85E49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i/>
          <w:iCs/>
          <w:color w:val="363636"/>
          <w:sz w:val="24"/>
          <w:szCs w:val="24"/>
        </w:rPr>
        <w:t>java -version</w:t>
      </w:r>
    </w:p>
    <w:p w14:paraId="2B98378C" w14:textId="77777777" w:rsidR="00EE74FB" w:rsidRPr="00EE74FB" w:rsidRDefault="00EE74FB" w:rsidP="00EE74F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 w:rsidRPr="00EE74FB">
        <w:rPr>
          <w:rFonts w:ascii="Arial" w:eastAsia="Times New Roman" w:hAnsi="Arial" w:cs="Arial"/>
          <w:color w:val="363636"/>
          <w:sz w:val="24"/>
          <w:szCs w:val="24"/>
        </w:rPr>
        <w:t> </w:t>
      </w:r>
    </w:p>
    <w:p w14:paraId="63B45E10" w14:textId="562ACE8C" w:rsidR="00EE74FB" w:rsidRDefault="00EE74FB">
      <w:r>
        <w:rPr>
          <w:noProof/>
        </w:rPr>
        <w:drawing>
          <wp:inline distT="0" distB="0" distL="0" distR="0" wp14:anchorId="7ACE8C52" wp14:editId="29F785EE">
            <wp:extent cx="5943600" cy="181864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C227" w14:textId="731F1E38" w:rsidR="00295E3C" w:rsidRDefault="00295E3C"/>
    <w:p w14:paraId="07FCCAFF" w14:textId="5179C1EE" w:rsidR="00022071" w:rsidRDefault="00295E3C" w:rsidP="00022071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iCs/>
          <w:color w:val="0E2156"/>
          <w:sz w:val="24"/>
          <w:szCs w:val="24"/>
          <w:u w:val="single"/>
        </w:rPr>
      </w:pPr>
      <w:proofErr w:type="gramStart"/>
      <w:r w:rsidRPr="00EE74FB">
        <w:rPr>
          <w:rFonts w:ascii="Arial" w:eastAsia="Times New Roman" w:hAnsi="Arial" w:cs="Arial"/>
          <w:b/>
          <w:bCs/>
          <w:i/>
          <w:iCs/>
          <w:color w:val="363636"/>
          <w:sz w:val="24"/>
          <w:szCs w:val="24"/>
        </w:rPr>
        <w:t>Note</w:t>
      </w:r>
      <w:r w:rsidRPr="00EE74FB">
        <w:rPr>
          <w:rFonts w:ascii="Arial" w:eastAsia="Times New Roman" w:hAnsi="Arial" w:cs="Arial"/>
          <w:i/>
          <w:iCs/>
          <w:color w:val="363636"/>
          <w:sz w:val="24"/>
          <w:szCs w:val="24"/>
        </w:rPr>
        <w:t> :</w:t>
      </w:r>
      <w:proofErr w:type="gramEnd"/>
      <w:r w:rsidRPr="00EE74FB">
        <w:rPr>
          <w:rFonts w:ascii="Arial" w:eastAsia="Times New Roman" w:hAnsi="Arial" w:cs="Arial"/>
          <w:i/>
          <w:iCs/>
          <w:color w:val="363636"/>
          <w:sz w:val="24"/>
          <w:szCs w:val="24"/>
        </w:rPr>
        <w:t xml:space="preserve"> </w:t>
      </w:r>
      <w:r>
        <w:rPr>
          <w:rFonts w:ascii="Arial" w:eastAsia="Times New Roman" w:hAnsi="Arial" w:cs="Arial"/>
          <w:i/>
          <w:iCs/>
          <w:color w:val="363636"/>
          <w:sz w:val="24"/>
          <w:szCs w:val="24"/>
        </w:rPr>
        <w:t xml:space="preserve">if JRE </w:t>
      </w:r>
      <w:r w:rsidR="000E22EE">
        <w:rPr>
          <w:rFonts w:ascii="Arial" w:eastAsia="Times New Roman" w:hAnsi="Arial" w:cs="Arial"/>
          <w:i/>
          <w:iCs/>
          <w:color w:val="363636"/>
          <w:sz w:val="24"/>
          <w:szCs w:val="24"/>
        </w:rPr>
        <w:t>does not</w:t>
      </w:r>
      <w:r>
        <w:rPr>
          <w:rFonts w:ascii="Arial" w:eastAsia="Times New Roman" w:hAnsi="Arial" w:cs="Arial"/>
          <w:i/>
          <w:iCs/>
          <w:color w:val="363636"/>
          <w:sz w:val="24"/>
          <w:szCs w:val="24"/>
        </w:rPr>
        <w:t xml:space="preserve"> found, install it using the below link</w:t>
      </w:r>
      <w:r w:rsidRPr="00EE74FB">
        <w:rPr>
          <w:rFonts w:ascii="Arial" w:eastAsia="Times New Roman" w:hAnsi="Arial" w:cs="Arial"/>
          <w:i/>
          <w:iCs/>
          <w:color w:val="363636"/>
          <w:sz w:val="24"/>
          <w:szCs w:val="24"/>
        </w:rPr>
        <w:t xml:space="preserve"> </w:t>
      </w:r>
      <w:hyperlink r:id="rId9" w:history="1">
        <w:r w:rsidRPr="00EE74FB">
          <w:rPr>
            <w:rStyle w:val="Hyperlink"/>
            <w:rFonts w:ascii="Arial" w:eastAsia="Times New Roman" w:hAnsi="Arial" w:cs="Arial"/>
            <w:i/>
            <w:iCs/>
            <w:sz w:val="24"/>
            <w:szCs w:val="24"/>
          </w:rPr>
          <w:t>https://java.com/en/download/apple.jsp</w:t>
        </w:r>
      </w:hyperlink>
    </w:p>
    <w:p w14:paraId="4711B59B" w14:textId="0D70D59A" w:rsidR="00022071" w:rsidRDefault="00022071" w:rsidP="00022071">
      <w:pPr>
        <w:shd w:val="clear" w:color="auto" w:fill="FFFFFF"/>
        <w:spacing w:after="0" w:line="240" w:lineRule="auto"/>
        <w:rPr>
          <w:rFonts w:ascii="Arial" w:eastAsia="Times New Roman" w:hAnsi="Arial" w:cs="Arial"/>
          <w:i/>
          <w:iCs/>
          <w:color w:val="0E2156"/>
          <w:sz w:val="24"/>
          <w:szCs w:val="24"/>
          <w:u w:val="single"/>
        </w:rPr>
      </w:pPr>
    </w:p>
    <w:p w14:paraId="3CBF23B3" w14:textId="57325C83" w:rsidR="00022071" w:rsidRDefault="00022071" w:rsidP="0002207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</w:p>
    <w:p w14:paraId="4214046D" w14:textId="33E2CDC5" w:rsidR="00022071" w:rsidRDefault="00022071" w:rsidP="0002207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>
        <w:rPr>
          <w:rFonts w:ascii="Arial" w:eastAsia="Times New Roman" w:hAnsi="Arial" w:cs="Arial"/>
          <w:color w:val="363636"/>
          <w:sz w:val="24"/>
          <w:szCs w:val="24"/>
        </w:rPr>
        <w:t>The interface looks like this in Mac:</w:t>
      </w:r>
    </w:p>
    <w:p w14:paraId="1EFCBE68" w14:textId="61216C54" w:rsidR="00022071" w:rsidRDefault="00022071" w:rsidP="0002207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</w:p>
    <w:p w14:paraId="5A45B678" w14:textId="788B5949" w:rsidR="00022071" w:rsidRPr="00022071" w:rsidRDefault="00022071" w:rsidP="0002207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63636"/>
          <w:sz w:val="24"/>
          <w:szCs w:val="24"/>
        </w:rPr>
      </w:pPr>
      <w:r>
        <w:rPr>
          <w:noProof/>
        </w:rPr>
        <w:drawing>
          <wp:inline distT="0" distB="0" distL="0" distR="0" wp14:anchorId="14ED4CFE" wp14:editId="681BD1D9">
            <wp:extent cx="5943600" cy="322326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2071" w:rsidRPr="000220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c3MbU0szQ2MTdX0lEKTi0uzszPAykwrAUAf8f77CwAAAA="/>
  </w:docVars>
  <w:rsids>
    <w:rsidRoot w:val="00AE5236"/>
    <w:rsid w:val="00022071"/>
    <w:rsid w:val="000E22EE"/>
    <w:rsid w:val="00295E3C"/>
    <w:rsid w:val="00334E91"/>
    <w:rsid w:val="003A07AA"/>
    <w:rsid w:val="00814B35"/>
    <w:rsid w:val="008D6EF2"/>
    <w:rsid w:val="0091515B"/>
    <w:rsid w:val="009F788B"/>
    <w:rsid w:val="00AE5236"/>
    <w:rsid w:val="00D85E49"/>
    <w:rsid w:val="00E640F0"/>
    <w:rsid w:val="00EE7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F2EF1"/>
  <w15:chartTrackingRefBased/>
  <w15:docId w15:val="{239188FC-5161-45D7-833D-6C38CE382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E74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74F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EE74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E74F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E74FB"/>
    <w:rPr>
      <w:b/>
      <w:bCs/>
    </w:rPr>
  </w:style>
  <w:style w:type="character" w:styleId="Emphasis">
    <w:name w:val="Emphasis"/>
    <w:basedOn w:val="DefaultParagraphFont"/>
    <w:uiPriority w:val="20"/>
    <w:qFormat/>
    <w:rsid w:val="00EE74F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E74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5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https://www.editix.com/download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hyperlink" Target="https://www.editix.com/download.html" TargetMode="External"/><Relationship Id="rId9" Type="http://schemas.openxmlformats.org/officeDocument/2006/relationships/hyperlink" Target="https://java.com/en/download/apple.j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n Khatoon Syed</dc:creator>
  <cp:keywords/>
  <dc:description/>
  <cp:lastModifiedBy>Shaheen Khatoon Syed</cp:lastModifiedBy>
  <cp:revision>10</cp:revision>
  <dcterms:created xsi:type="dcterms:W3CDTF">2021-11-14T15:35:00Z</dcterms:created>
  <dcterms:modified xsi:type="dcterms:W3CDTF">2021-11-14T16:19:00Z</dcterms:modified>
</cp:coreProperties>
</file>